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DDF0F" w14:textId="6BA66A38" w:rsidR="00B703A4" w:rsidRPr="007A5DDF" w:rsidRDefault="00F26EE5" w:rsidP="00CD4194">
      <w:pPr>
        <w:pStyle w:val="Heading1"/>
      </w:pPr>
      <w:r w:rsidRPr="007A5DDF">
        <w:t xml:space="preserve">Russell L. Agrusa CSE </w:t>
      </w:r>
      <w:r w:rsidRPr="00CD4194">
        <w:t>Student</w:t>
      </w:r>
      <w:r w:rsidRPr="007A5DDF">
        <w:t xml:space="preserve"> Innovation Competition</w:t>
      </w:r>
    </w:p>
    <w:p w14:paraId="5B8385C6" w14:textId="3183C0AD" w:rsidR="00F26EE5" w:rsidRPr="007A5DDF" w:rsidRDefault="00F26EE5" w:rsidP="00CD4194">
      <w:pPr>
        <w:pStyle w:val="Heading1"/>
      </w:pPr>
      <w:r w:rsidRPr="007A5DDF">
        <w:t>Fall 2022 Submission</w:t>
      </w:r>
    </w:p>
    <w:p w14:paraId="03ED5B46" w14:textId="77777777" w:rsidR="002A5247" w:rsidRPr="007A5DDF" w:rsidRDefault="002A5247" w:rsidP="00CD4194">
      <w:pPr>
        <w:pStyle w:val="Heading2"/>
      </w:pPr>
    </w:p>
    <w:p w14:paraId="5BD3246B" w14:textId="77777777" w:rsidR="00C1794F" w:rsidRPr="007A5DDF" w:rsidRDefault="00C1794F" w:rsidP="00CD4194">
      <w:pPr>
        <w:pStyle w:val="Heading2"/>
      </w:pPr>
      <w:r w:rsidRPr="007A5DDF">
        <w:t xml:space="preserve">Cover </w:t>
      </w:r>
      <w:r w:rsidRPr="00CD4194">
        <w:t>Information</w:t>
      </w:r>
    </w:p>
    <w:p w14:paraId="17FFEE17" w14:textId="77777777" w:rsidR="00C1794F" w:rsidRPr="007A5DDF" w:rsidRDefault="00C1794F" w:rsidP="00CD2504">
      <w:pPr>
        <w:rPr>
          <w:rFonts w:cstheme="minorHAnsi"/>
        </w:rPr>
      </w:pPr>
    </w:p>
    <w:p w14:paraId="4829DE6A" w14:textId="4E290DB6" w:rsidR="002A4B9E" w:rsidRPr="007A5DDF" w:rsidRDefault="00CD2504" w:rsidP="00CD2504">
      <w:pPr>
        <w:rPr>
          <w:rFonts w:cstheme="minorHAnsi"/>
        </w:rPr>
      </w:pPr>
      <w:r w:rsidRPr="007A5DDF">
        <w:rPr>
          <w:rFonts w:cstheme="minorHAnsi"/>
        </w:rPr>
        <w:t xml:space="preserve">Project title: </w:t>
      </w:r>
      <w:r w:rsidRPr="007A5DDF">
        <w:rPr>
          <w:rFonts w:cstheme="minorHAnsi"/>
        </w:rPr>
        <w:tab/>
      </w:r>
      <w:r w:rsidRPr="007A5DDF">
        <w:rPr>
          <w:rFonts w:cstheme="minorHAnsi"/>
        </w:rPr>
        <w:tab/>
      </w:r>
      <w:r w:rsidR="00B608C3" w:rsidRPr="007A5DDF">
        <w:rPr>
          <w:rFonts w:cstheme="minorHAnsi"/>
          <w:i/>
          <w:iCs/>
        </w:rPr>
        <w:t>T</w:t>
      </w:r>
      <w:r w:rsidR="004A09AD" w:rsidRPr="007A5DDF">
        <w:rPr>
          <w:rFonts w:cstheme="minorHAnsi"/>
          <w:i/>
          <w:iCs/>
        </w:rPr>
        <w:t>itle</w:t>
      </w:r>
      <w:r w:rsidR="002A4B9E" w:rsidRPr="007A5DDF">
        <w:rPr>
          <w:rFonts w:cstheme="minorHAnsi"/>
          <w:i/>
          <w:iCs/>
        </w:rPr>
        <w:t xml:space="preserve"> here</w:t>
      </w:r>
    </w:p>
    <w:p w14:paraId="4A18F0C8" w14:textId="34FD6127" w:rsidR="00CD2504" w:rsidRPr="007A5DDF" w:rsidRDefault="00CD2504" w:rsidP="00CD2504">
      <w:pPr>
        <w:rPr>
          <w:rFonts w:cstheme="minorHAnsi"/>
          <w:i/>
          <w:iCs/>
        </w:rPr>
      </w:pPr>
      <w:r w:rsidRPr="007A5DDF">
        <w:rPr>
          <w:rFonts w:cstheme="minorHAnsi"/>
        </w:rPr>
        <w:t>Keywords</w:t>
      </w:r>
      <w:r w:rsidR="00B608C3" w:rsidRPr="007A5DDF">
        <w:rPr>
          <w:rFonts w:cstheme="minorHAnsi"/>
        </w:rPr>
        <w:t xml:space="preserve"> </w:t>
      </w:r>
      <w:r w:rsidRPr="007A5DDF">
        <w:rPr>
          <w:rFonts w:cstheme="minorHAnsi"/>
        </w:rPr>
        <w:t>(up to 5)</w:t>
      </w:r>
      <w:r w:rsidR="00B608C3" w:rsidRPr="007A5DDF">
        <w:rPr>
          <w:rFonts w:cstheme="minorHAnsi"/>
        </w:rPr>
        <w:t>:</w:t>
      </w:r>
      <w:r w:rsidRPr="007A5DDF">
        <w:rPr>
          <w:rFonts w:cstheme="minorHAnsi"/>
        </w:rPr>
        <w:tab/>
      </w:r>
      <w:r w:rsidR="00B608C3" w:rsidRPr="007A5DDF">
        <w:rPr>
          <w:rFonts w:cstheme="minorHAnsi"/>
          <w:i/>
          <w:iCs/>
        </w:rPr>
        <w:t>Keywords here</w:t>
      </w:r>
    </w:p>
    <w:p w14:paraId="025E1B3C" w14:textId="0A810D17" w:rsidR="00CD2504" w:rsidRPr="007A5DDF" w:rsidRDefault="00CD2504" w:rsidP="00CD2504">
      <w:pPr>
        <w:rPr>
          <w:rFonts w:cstheme="minorHAnsi"/>
        </w:rPr>
      </w:pPr>
    </w:p>
    <w:p w14:paraId="64977B73" w14:textId="5D22B35E" w:rsidR="00FB5996" w:rsidRPr="007A5DDF" w:rsidRDefault="00FB5996" w:rsidP="00C046A7">
      <w:pPr>
        <w:rPr>
          <w:rFonts w:cstheme="minorHAnsi"/>
        </w:rPr>
      </w:pPr>
      <w:r w:rsidRPr="007A5DDF">
        <w:rPr>
          <w:rFonts w:cstheme="minorHAnsi"/>
        </w:rPr>
        <w:t>Lead CSE Student</w:t>
      </w:r>
      <w:r w:rsidR="00C046A7" w:rsidRPr="007A5DDF">
        <w:rPr>
          <w:rFonts w:cstheme="minorHAnsi"/>
        </w:rPr>
        <w:t>:</w:t>
      </w:r>
      <w:r w:rsidR="00C046A7" w:rsidRPr="007A5DDF">
        <w:rPr>
          <w:rFonts w:cstheme="minorHAnsi"/>
        </w:rPr>
        <w:tab/>
      </w:r>
      <w:r w:rsidR="00E53E20" w:rsidRPr="007A5DDF">
        <w:rPr>
          <w:rFonts w:cstheme="minorHAnsi"/>
          <w:i/>
          <w:iCs/>
        </w:rPr>
        <w:t>Name</w:t>
      </w:r>
      <w:r w:rsidR="00577693" w:rsidRPr="007A5DDF">
        <w:rPr>
          <w:rFonts w:cstheme="minorHAnsi"/>
          <w:i/>
          <w:iCs/>
        </w:rPr>
        <w:t xml:space="preserve">, </w:t>
      </w:r>
      <w:r w:rsidR="00E53E20" w:rsidRPr="007A5DDF">
        <w:rPr>
          <w:rFonts w:cstheme="minorHAnsi"/>
          <w:i/>
          <w:iCs/>
        </w:rPr>
        <w:t>Email</w:t>
      </w:r>
      <w:r w:rsidR="00577693" w:rsidRPr="007A5DDF">
        <w:rPr>
          <w:rFonts w:cstheme="minorHAnsi"/>
          <w:i/>
          <w:iCs/>
        </w:rPr>
        <w:t>, Degree Program</w:t>
      </w:r>
      <w:r w:rsidR="00CD0CFC" w:rsidRPr="007A5DDF">
        <w:rPr>
          <w:rFonts w:cstheme="minorHAnsi"/>
          <w:i/>
          <w:iCs/>
        </w:rPr>
        <w:t>,</w:t>
      </w:r>
      <w:r w:rsidR="00CE3ED6" w:rsidRPr="007A5DDF">
        <w:rPr>
          <w:rFonts w:cstheme="minorHAnsi"/>
          <w:i/>
          <w:iCs/>
        </w:rPr>
        <w:t xml:space="preserve"> and Year (First, Second…Fourth…)</w:t>
      </w:r>
    </w:p>
    <w:p w14:paraId="145E64FD" w14:textId="2ABE2F20" w:rsidR="00C046A7" w:rsidRPr="007A5DDF" w:rsidRDefault="00C046A7" w:rsidP="00C046A7">
      <w:pPr>
        <w:rPr>
          <w:rFonts w:cstheme="minorHAnsi"/>
          <w:i/>
          <w:iCs/>
        </w:rPr>
      </w:pPr>
      <w:r w:rsidRPr="007A5DDF">
        <w:rPr>
          <w:rFonts w:cstheme="minorHAnsi"/>
        </w:rPr>
        <w:t xml:space="preserve">Other Students: </w:t>
      </w:r>
      <w:r w:rsidRPr="007A5DDF">
        <w:rPr>
          <w:rFonts w:cstheme="minorHAnsi"/>
        </w:rPr>
        <w:tab/>
      </w:r>
      <w:r w:rsidR="00CD0CFC" w:rsidRPr="007A5DDF">
        <w:rPr>
          <w:rFonts w:cstheme="minorHAnsi"/>
          <w:i/>
          <w:iCs/>
        </w:rPr>
        <w:t>Name, Email, Degree Program</w:t>
      </w:r>
      <w:r w:rsidR="00CD0CFC" w:rsidRPr="007A5DDF">
        <w:rPr>
          <w:rFonts w:cstheme="minorHAnsi"/>
          <w:i/>
          <w:iCs/>
        </w:rPr>
        <w:t>,</w:t>
      </w:r>
      <w:r w:rsidR="00CD0CFC" w:rsidRPr="007A5DDF">
        <w:rPr>
          <w:rFonts w:cstheme="minorHAnsi"/>
          <w:i/>
          <w:iCs/>
        </w:rPr>
        <w:t xml:space="preserve"> and Year (First, Second…Fourth…)</w:t>
      </w:r>
      <w:r w:rsidR="00CD0CFC" w:rsidRPr="007A5DDF">
        <w:rPr>
          <w:rFonts w:cstheme="minorHAnsi"/>
          <w:i/>
          <w:iCs/>
        </w:rPr>
        <w:t xml:space="preserve"> </w:t>
      </w:r>
      <w:r w:rsidR="00E53E20" w:rsidRPr="007A5DDF">
        <w:rPr>
          <w:rFonts w:cstheme="minorHAnsi"/>
          <w:i/>
          <w:iCs/>
        </w:rPr>
        <w:t>(one per line)</w:t>
      </w:r>
    </w:p>
    <w:p w14:paraId="6EAE3783" w14:textId="2A7DF135" w:rsidR="00E53E20" w:rsidRPr="007A5DDF" w:rsidRDefault="00E53E20" w:rsidP="00C046A7">
      <w:pPr>
        <w:rPr>
          <w:rFonts w:cstheme="minorHAnsi"/>
          <w:i/>
          <w:iCs/>
        </w:rPr>
      </w:pPr>
    </w:p>
    <w:p w14:paraId="280A8979" w14:textId="569F2D57" w:rsidR="00AB1779" w:rsidRDefault="00E53E20" w:rsidP="007E5DAF">
      <w:pPr>
        <w:rPr>
          <w:rFonts w:cstheme="minorHAnsi"/>
          <w:i/>
          <w:iCs/>
        </w:rPr>
      </w:pPr>
      <w:r w:rsidRPr="007A5DDF">
        <w:rPr>
          <w:rFonts w:cstheme="minorHAnsi"/>
        </w:rPr>
        <w:t xml:space="preserve">Faculty </w:t>
      </w:r>
      <w:r w:rsidR="002A5247" w:rsidRPr="007A5DDF">
        <w:rPr>
          <w:rFonts w:cstheme="minorHAnsi"/>
        </w:rPr>
        <w:t>Mentor:</w:t>
      </w:r>
      <w:r w:rsidR="002A5247" w:rsidRPr="007A5DDF">
        <w:rPr>
          <w:rFonts w:cstheme="minorHAnsi"/>
        </w:rPr>
        <w:tab/>
      </w:r>
      <w:r w:rsidR="002A5247" w:rsidRPr="007A5DDF">
        <w:rPr>
          <w:rFonts w:cstheme="minorHAnsi"/>
        </w:rPr>
        <w:tab/>
      </w:r>
      <w:r w:rsidR="002A5247" w:rsidRPr="007A5DDF">
        <w:rPr>
          <w:rFonts w:cstheme="minorHAnsi"/>
          <w:i/>
          <w:iCs/>
        </w:rPr>
        <w:t>Name, Email, Affiliation</w:t>
      </w:r>
    </w:p>
    <w:p w14:paraId="339B413E" w14:textId="77777777" w:rsidR="007E5DAF" w:rsidRPr="007E5DAF" w:rsidRDefault="007E5DAF" w:rsidP="007E5DAF">
      <w:pPr>
        <w:rPr>
          <w:rFonts w:cstheme="minorHAnsi"/>
        </w:rPr>
      </w:pPr>
    </w:p>
    <w:p w14:paraId="13D7E20F" w14:textId="3EE4C139" w:rsidR="00C1794F" w:rsidRPr="007A5DDF" w:rsidRDefault="00C1794F" w:rsidP="00CD4194">
      <w:pPr>
        <w:pStyle w:val="Heading2"/>
      </w:pPr>
      <w:r w:rsidRPr="007A5DDF">
        <w:t>Project Summary</w:t>
      </w:r>
    </w:p>
    <w:p w14:paraId="68D576E7" w14:textId="603F7BE5" w:rsidR="00C1794F" w:rsidRPr="007A5DDF" w:rsidRDefault="00C1794F" w:rsidP="00C1794F">
      <w:pPr>
        <w:rPr>
          <w:rFonts w:cstheme="minorHAnsi"/>
        </w:rPr>
      </w:pPr>
    </w:p>
    <w:p w14:paraId="7E80E351" w14:textId="1C9AABE9" w:rsidR="00C1794F" w:rsidRPr="007A5DDF" w:rsidRDefault="009C56B3" w:rsidP="00C1794F">
      <w:pPr>
        <w:rPr>
          <w:rFonts w:cstheme="minorHAnsi"/>
        </w:rPr>
      </w:pPr>
      <w:r w:rsidRPr="007A5DDF">
        <w:rPr>
          <w:rFonts w:cstheme="minorHAnsi"/>
        </w:rPr>
        <w:t xml:space="preserve">Please answer the following question. </w:t>
      </w:r>
      <w:r w:rsidR="00E022E5" w:rsidRPr="007A5DDF">
        <w:rPr>
          <w:rFonts w:cstheme="minorHAnsi"/>
        </w:rPr>
        <w:t>(</w:t>
      </w:r>
      <w:r w:rsidRPr="007A5DDF">
        <w:rPr>
          <w:rFonts w:cstheme="minorHAnsi"/>
        </w:rPr>
        <w:t xml:space="preserve">150 words </w:t>
      </w:r>
      <w:r w:rsidR="00E022E5" w:rsidRPr="007A5DDF">
        <w:rPr>
          <w:rFonts w:cstheme="minorHAnsi"/>
        </w:rPr>
        <w:t>maximum</w:t>
      </w:r>
      <w:r w:rsidRPr="007A5DDF">
        <w:rPr>
          <w:rFonts w:cstheme="minorHAnsi"/>
        </w:rPr>
        <w:t xml:space="preserve"> per question</w:t>
      </w:r>
      <w:r w:rsidR="00E022E5" w:rsidRPr="007A5DDF">
        <w:rPr>
          <w:rFonts w:cstheme="minorHAnsi"/>
        </w:rPr>
        <w:t>)</w:t>
      </w:r>
    </w:p>
    <w:p w14:paraId="16628151" w14:textId="6D84B062" w:rsidR="009C56B3" w:rsidRPr="007A5DDF" w:rsidRDefault="005F25C4" w:rsidP="005F25C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</w:pP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</w:t>
      </w:r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hat </w:t>
      </w: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has </w:t>
      </w:r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the project accomplished</w:t>
      </w: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?</w:t>
      </w:r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</w:t>
      </w:r>
      <w:proofErr w:type="gramStart"/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I</w:t>
      </w:r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n particular, describe</w:t>
      </w:r>
      <w:proofErr w:type="gramEnd"/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the proof-of-concept system and/or solution the project </w:t>
      </w:r>
      <w:r w:rsidR="004C3A50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has </w:t>
      </w:r>
      <w:r w:rsidR="00CF28B6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developed</w:t>
      </w:r>
    </w:p>
    <w:p w14:paraId="5D9BDC98" w14:textId="77777777" w:rsidR="005F25C4" w:rsidRPr="007A5DDF" w:rsidRDefault="005F25C4" w:rsidP="00E022E5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  <w:sz w:val="22"/>
          <w:szCs w:val="22"/>
        </w:rPr>
      </w:pPr>
    </w:p>
    <w:p w14:paraId="5C07AC2F" w14:textId="4D674805" w:rsidR="009C56B3" w:rsidRPr="007A5DDF" w:rsidRDefault="009C56B3" w:rsidP="00072CE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</w:t>
      </w:r>
      <w:r w:rsidR="009F4270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</w:t>
      </w: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hy is </w:t>
      </w:r>
      <w:r w:rsidR="009F4270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your </w:t>
      </w:r>
      <w:r w:rsidR="009841D0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project </w:t>
      </w: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new</w:t>
      </w:r>
      <w:r w:rsidR="009841D0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,</w:t>
      </w: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and what challenges/obstacles your project team </w:t>
      </w:r>
      <w:proofErr w:type="gramStart"/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has overcome;</w:t>
      </w:r>
      <w:proofErr w:type="gramEnd"/>
    </w:p>
    <w:p w14:paraId="314004E3" w14:textId="77777777" w:rsidR="004C3A50" w:rsidRPr="007A5DDF" w:rsidRDefault="004C3A50" w:rsidP="007A5DDF">
      <w:pPr>
        <w:rPr>
          <w:rFonts w:cstheme="minorHAnsi"/>
          <w:color w:val="000000"/>
        </w:rPr>
      </w:pPr>
    </w:p>
    <w:p w14:paraId="0E42BC57" w14:textId="5C3E391D" w:rsidR="004C3A50" w:rsidRPr="007A5DDF" w:rsidRDefault="004C3A50" w:rsidP="00072CE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  <w:sz w:val="22"/>
          <w:szCs w:val="22"/>
        </w:rPr>
      </w:pPr>
      <w:r w:rsidRPr="007A5DDF">
        <w:rPr>
          <w:rFonts w:asciiTheme="minorHAnsi" w:hAnsiTheme="minorHAnsi" w:cstheme="minorHAnsi"/>
          <w:color w:val="000000"/>
          <w:sz w:val="22"/>
          <w:szCs w:val="22"/>
        </w:rPr>
        <w:t>Is there any similar product or proto</w:t>
      </w:r>
      <w:r w:rsidR="00CF28B6" w:rsidRPr="007A5DDF">
        <w:rPr>
          <w:rFonts w:asciiTheme="minorHAnsi" w:hAnsiTheme="minorHAnsi" w:cstheme="minorHAnsi"/>
          <w:color w:val="000000"/>
          <w:sz w:val="22"/>
          <w:szCs w:val="22"/>
        </w:rPr>
        <w:t>type</w:t>
      </w:r>
      <w:r w:rsidRPr="007A5DDF">
        <w:rPr>
          <w:rFonts w:asciiTheme="minorHAnsi" w:hAnsiTheme="minorHAnsi" w:cstheme="minorHAnsi"/>
          <w:color w:val="000000"/>
          <w:sz w:val="22"/>
          <w:szCs w:val="22"/>
        </w:rPr>
        <w:t xml:space="preserve"> already in existence?</w:t>
      </w:r>
    </w:p>
    <w:p w14:paraId="5485E38B" w14:textId="77777777" w:rsidR="009F4270" w:rsidRPr="007A5DDF" w:rsidRDefault="009F4270" w:rsidP="009C56B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</w:pPr>
    </w:p>
    <w:p w14:paraId="2D6563E9" w14:textId="12704E62" w:rsidR="009C56B3" w:rsidRPr="007A5DDF" w:rsidRDefault="00072CEE" w:rsidP="00072CE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</w:pP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</w:t>
      </w:r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hat are the significant technological and societal impacts</w:t>
      </w:r>
      <w:r w:rsidR="004C3A50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?</w:t>
      </w:r>
    </w:p>
    <w:p w14:paraId="0CD3F865" w14:textId="77777777" w:rsidR="009F4270" w:rsidRPr="007A5DDF" w:rsidRDefault="009F4270" w:rsidP="009C56B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</w:pPr>
    </w:p>
    <w:p w14:paraId="2F7C6DA8" w14:textId="05C78024" w:rsidR="009F4270" w:rsidRPr="007A5DDF" w:rsidRDefault="00072CEE" w:rsidP="009C56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</w:t>
      </w:r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hat are the specific contributions of each student</w:t>
      </w:r>
      <w:r w:rsidR="00CD0CFC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? </w:t>
      </w:r>
      <w:proofErr w:type="gramStart"/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(</w:t>
      </w:r>
      <w:proofErr w:type="gramEnd"/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i.e., who did what)</w:t>
      </w: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:</w:t>
      </w:r>
      <w:r w:rsidR="009C56B3" w:rsidRPr="007A5DDF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br/>
      </w:r>
    </w:p>
    <w:p w14:paraId="6A796CB2" w14:textId="42CA2E82" w:rsidR="0013753D" w:rsidRPr="00CD4194" w:rsidRDefault="00CF28B6" w:rsidP="00CD419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  <w:sz w:val="22"/>
          <w:szCs w:val="22"/>
        </w:rPr>
      </w:pPr>
      <w:r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</w:t>
      </w:r>
      <w:r w:rsidR="009C56B3" w:rsidRPr="007A5DDF">
        <w:rPr>
          <w:rStyle w:val="normaltextrun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hat is the project plan for the next step (e.g., any technology transfer and commercialization plans?).</w:t>
      </w:r>
      <w:r w:rsidR="0013753D" w:rsidRPr="00CD4194">
        <w:rPr>
          <w:rFonts w:cstheme="minorHAnsi"/>
        </w:rPr>
        <w:br w:type="page"/>
      </w:r>
    </w:p>
    <w:p w14:paraId="62680328" w14:textId="4B4E0E9D" w:rsidR="0013753D" w:rsidRPr="007A5DDF" w:rsidRDefault="0013753D" w:rsidP="00CD4194">
      <w:pPr>
        <w:pStyle w:val="Heading2"/>
      </w:pPr>
      <w:r w:rsidRPr="007A5DDF">
        <w:lastRenderedPageBreak/>
        <w:t>Supplemental Material</w:t>
      </w:r>
    </w:p>
    <w:p w14:paraId="66A82551" w14:textId="0CA071EB" w:rsidR="009C56B3" w:rsidRPr="007A5DDF" w:rsidRDefault="009C56B3" w:rsidP="00C1794F">
      <w:pPr>
        <w:rPr>
          <w:rFonts w:cstheme="minorHAnsi"/>
        </w:rPr>
      </w:pPr>
    </w:p>
    <w:p w14:paraId="023EF0BC" w14:textId="05DCBB7C" w:rsidR="0013753D" w:rsidRPr="007A5DDF" w:rsidRDefault="0013753D" w:rsidP="00C1794F">
      <w:pPr>
        <w:rPr>
          <w:rFonts w:cstheme="minorHAnsi"/>
          <w:i/>
          <w:iCs/>
          <w:color w:val="000000"/>
          <w:shd w:val="clear" w:color="auto" w:fill="FFFFFF"/>
        </w:rPr>
      </w:pPr>
      <w:r w:rsidRPr="007A5DDF">
        <w:rPr>
          <w:rFonts w:cstheme="minorHAnsi"/>
          <w:i/>
          <w:iCs/>
        </w:rPr>
        <w:t xml:space="preserve">Attach up to five </w:t>
      </w:r>
      <w:r w:rsidR="00B43DAC" w:rsidRPr="007A5DDF">
        <w:rPr>
          <w:rFonts w:cstheme="minorHAnsi"/>
          <w:i/>
          <w:iCs/>
          <w:color w:val="000000"/>
          <w:shd w:val="clear" w:color="auto" w:fill="FFFFFF"/>
        </w:rPr>
        <w:t xml:space="preserve">figures, screenshots, or photos, </w:t>
      </w:r>
      <w:r w:rsidR="006F0A8E" w:rsidRPr="007A5DDF">
        <w:rPr>
          <w:rFonts w:cstheme="minorHAnsi"/>
          <w:i/>
          <w:iCs/>
          <w:color w:val="000000"/>
          <w:shd w:val="clear" w:color="auto" w:fill="FFFFFF"/>
        </w:rPr>
        <w:t xml:space="preserve">here, </w:t>
      </w:r>
      <w:r w:rsidR="00B43DAC" w:rsidRPr="007A5DDF">
        <w:rPr>
          <w:rFonts w:cstheme="minorHAnsi"/>
          <w:i/>
          <w:iCs/>
          <w:color w:val="000000"/>
          <w:shd w:val="clear" w:color="auto" w:fill="FFFFFF"/>
        </w:rPr>
        <w:t>each with a brief caption</w:t>
      </w:r>
    </w:p>
    <w:p w14:paraId="001139DA" w14:textId="31C487B0" w:rsidR="00E766D0" w:rsidRPr="007A5DDF" w:rsidRDefault="001A6B8D" w:rsidP="001A6B8D">
      <w:pPr>
        <w:ind w:firstLine="720"/>
        <w:rPr>
          <w:rFonts w:cstheme="minorHAnsi"/>
          <w:i/>
          <w:iCs/>
          <w:color w:val="000000"/>
          <w:shd w:val="clear" w:color="auto" w:fill="FFFFFF"/>
        </w:rPr>
      </w:pPr>
      <w:r w:rsidRPr="007A5DDF">
        <w:rPr>
          <w:rFonts w:cstheme="minorHAnsi"/>
          <w:i/>
          <w:iCs/>
          <w:color w:val="000000"/>
          <w:shd w:val="clear" w:color="auto" w:fill="FFFFFF"/>
        </w:rPr>
        <w:t>(</w:t>
      </w:r>
      <w:r w:rsidR="00E766D0" w:rsidRPr="007A5DDF">
        <w:rPr>
          <w:rFonts w:cstheme="minorHAnsi"/>
          <w:i/>
          <w:iCs/>
          <w:color w:val="000000"/>
          <w:shd w:val="clear" w:color="auto" w:fill="FFFFFF"/>
        </w:rPr>
        <w:t xml:space="preserve">One video clip of </w:t>
      </w:r>
      <w:r w:rsidRPr="007A5DDF">
        <w:rPr>
          <w:rFonts w:cstheme="minorHAnsi"/>
          <w:i/>
          <w:iCs/>
          <w:color w:val="000000"/>
          <w:shd w:val="clear" w:color="auto" w:fill="FFFFFF"/>
        </w:rPr>
        <w:t>at most 3 minutes can be uploaded separately)</w:t>
      </w:r>
    </w:p>
    <w:p w14:paraId="27E4F3F2" w14:textId="156F4057" w:rsidR="002562EB" w:rsidRPr="007A5DDF" w:rsidRDefault="002562EB" w:rsidP="00C1794F">
      <w:pPr>
        <w:rPr>
          <w:rFonts w:cstheme="minorHAnsi"/>
          <w:i/>
          <w:iCs/>
          <w:color w:val="000000"/>
          <w:shd w:val="clear" w:color="auto" w:fill="FFFFFF"/>
        </w:rPr>
      </w:pPr>
    </w:p>
    <w:p w14:paraId="680410A3" w14:textId="5C9896DB" w:rsidR="002562EB" w:rsidRPr="007A5DDF" w:rsidRDefault="002562EB" w:rsidP="00C1794F">
      <w:pPr>
        <w:rPr>
          <w:rFonts w:cstheme="minorHAnsi"/>
          <w:i/>
          <w:iCs/>
          <w:color w:val="000000"/>
          <w:shd w:val="clear" w:color="auto" w:fill="FFFFFF"/>
        </w:rPr>
      </w:pPr>
    </w:p>
    <w:p w14:paraId="3FA677FD" w14:textId="518B93C2" w:rsidR="001E1972" w:rsidRPr="007A5DDF" w:rsidRDefault="001E1972" w:rsidP="00CD4194">
      <w:pPr>
        <w:pStyle w:val="Heading2"/>
      </w:pPr>
      <w:r w:rsidRPr="007A5DDF">
        <w:t>Signatures</w:t>
      </w:r>
      <w:r w:rsidR="00577693" w:rsidRPr="007A5DDF">
        <w:t xml:space="preserve"> of Student Partic</w:t>
      </w:r>
      <w:r w:rsidR="00CD0CFC" w:rsidRPr="007A5DDF">
        <w:t>i</w:t>
      </w:r>
      <w:r w:rsidR="00577693" w:rsidRPr="007A5DDF">
        <w:t>pants</w:t>
      </w:r>
    </w:p>
    <w:p w14:paraId="64E0366F" w14:textId="77777777" w:rsidR="005746BA" w:rsidRPr="007A5DDF" w:rsidRDefault="005746BA" w:rsidP="00C1794F">
      <w:pPr>
        <w:rPr>
          <w:rFonts w:cstheme="minorHAnsi"/>
          <w:i/>
          <w:iCs/>
          <w:color w:val="000000"/>
          <w:shd w:val="clear" w:color="auto" w:fill="FFFFFF"/>
        </w:rPr>
      </w:pPr>
    </w:p>
    <w:p w14:paraId="3828B4F5" w14:textId="72B05988" w:rsidR="006F0A8E" w:rsidRPr="007A5DDF" w:rsidRDefault="002562EB" w:rsidP="00C1794F">
      <w:pPr>
        <w:rPr>
          <w:rFonts w:cstheme="minorHAnsi"/>
          <w:color w:val="000000"/>
          <w:shd w:val="clear" w:color="auto" w:fill="FFFFFF"/>
        </w:rPr>
      </w:pPr>
      <w:r w:rsidRPr="007A5DDF">
        <w:rPr>
          <w:rFonts w:cstheme="minorHAnsi"/>
          <w:color w:val="000000"/>
          <w:shd w:val="clear" w:color="auto" w:fill="FFFFFF"/>
        </w:rPr>
        <w:t xml:space="preserve">I attest that </w:t>
      </w:r>
      <w:r w:rsidR="001E1972" w:rsidRPr="007A5DDF">
        <w:rPr>
          <w:rFonts w:cstheme="minorHAnsi"/>
          <w:color w:val="000000"/>
          <w:shd w:val="clear" w:color="auto" w:fill="FFFFFF"/>
        </w:rPr>
        <w:t xml:space="preserve">I participated in this project and that </w:t>
      </w:r>
      <w:r w:rsidR="005746BA" w:rsidRPr="007A5DDF">
        <w:rPr>
          <w:rFonts w:cstheme="minorHAnsi"/>
          <w:color w:val="000000"/>
          <w:shd w:val="clear" w:color="auto" w:fill="FFFFFF"/>
        </w:rPr>
        <w:t>t</w:t>
      </w:r>
      <w:r w:rsidRPr="007A5DDF">
        <w:rPr>
          <w:rFonts w:cstheme="minorHAnsi"/>
          <w:color w:val="000000"/>
          <w:shd w:val="clear" w:color="auto" w:fill="FFFFFF"/>
        </w:rPr>
        <w:t>here is an agreement in place on the use (or distribution) of the cash prize</w:t>
      </w:r>
    </w:p>
    <w:p w14:paraId="7267B15C" w14:textId="0F0C197A" w:rsidR="00CD0CFC" w:rsidRPr="007A5DDF" w:rsidRDefault="00CD0CFC" w:rsidP="00C1794F">
      <w:pPr>
        <w:rPr>
          <w:rFonts w:cstheme="minorHAnsi"/>
          <w:color w:val="000000"/>
          <w:shd w:val="clear" w:color="auto" w:fill="FFFFFF"/>
        </w:rPr>
      </w:pPr>
    </w:p>
    <w:p w14:paraId="5E3A04F5" w14:textId="6B8A6C6C" w:rsidR="00CD0CFC" w:rsidRPr="007A5DDF" w:rsidRDefault="00CD0CFC" w:rsidP="00C1794F">
      <w:pPr>
        <w:rPr>
          <w:rFonts w:cstheme="minorHAnsi"/>
          <w:color w:val="000000"/>
          <w:shd w:val="clear" w:color="auto" w:fill="FFFFFF"/>
        </w:rPr>
      </w:pPr>
      <w:r w:rsidRPr="007A5DDF">
        <w:rPr>
          <w:rFonts w:cstheme="minorHAnsi"/>
          <w:color w:val="000000"/>
          <w:shd w:val="clear" w:color="auto" w:fill="FFFFFF"/>
        </w:rPr>
        <w:t>Student Name and Signature:  _________________________________________________</w:t>
      </w:r>
    </w:p>
    <w:p w14:paraId="6E0122A1" w14:textId="77777777" w:rsidR="001A6B8D" w:rsidRPr="007A5DDF" w:rsidRDefault="001A6B8D" w:rsidP="00C1794F">
      <w:pPr>
        <w:rPr>
          <w:rFonts w:cstheme="minorHAnsi"/>
          <w:color w:val="000000"/>
          <w:shd w:val="clear" w:color="auto" w:fill="FFFFFF"/>
        </w:rPr>
      </w:pPr>
    </w:p>
    <w:p w14:paraId="386E4A3F" w14:textId="2BA181E6" w:rsidR="00CD0CFC" w:rsidRPr="007A5DDF" w:rsidRDefault="00CD0CFC" w:rsidP="00C1794F">
      <w:pPr>
        <w:rPr>
          <w:rFonts w:cstheme="minorHAnsi"/>
          <w:i/>
          <w:iCs/>
        </w:rPr>
      </w:pPr>
      <w:r w:rsidRPr="007A5DDF">
        <w:rPr>
          <w:rFonts w:cstheme="minorHAnsi"/>
          <w:color w:val="000000"/>
          <w:shd w:val="clear" w:color="auto" w:fill="FFFFFF"/>
        </w:rPr>
        <w:t>Student Name and Signature:  _________________________________________________</w:t>
      </w:r>
    </w:p>
    <w:p w14:paraId="092E9A6B" w14:textId="77777777" w:rsidR="001A6B8D" w:rsidRPr="007A5DDF" w:rsidRDefault="001A6B8D" w:rsidP="00C1794F">
      <w:pPr>
        <w:rPr>
          <w:rFonts w:cstheme="minorHAnsi"/>
          <w:color w:val="000000"/>
          <w:shd w:val="clear" w:color="auto" w:fill="FFFFFF"/>
        </w:rPr>
      </w:pPr>
    </w:p>
    <w:p w14:paraId="4C860B1D" w14:textId="3C9A5EAB" w:rsidR="00CD0CFC" w:rsidRPr="007A5DDF" w:rsidRDefault="00CD0CFC" w:rsidP="00C1794F">
      <w:pPr>
        <w:rPr>
          <w:rFonts w:cstheme="minorHAnsi"/>
          <w:i/>
          <w:iCs/>
        </w:rPr>
      </w:pPr>
      <w:r w:rsidRPr="007A5DDF">
        <w:rPr>
          <w:rFonts w:cstheme="minorHAnsi"/>
          <w:color w:val="000000"/>
          <w:shd w:val="clear" w:color="auto" w:fill="FFFFFF"/>
        </w:rPr>
        <w:t>Student Name and Signature:  _________________________________________________</w:t>
      </w:r>
    </w:p>
    <w:p w14:paraId="3DB8271D" w14:textId="77777777" w:rsidR="001A6B8D" w:rsidRPr="007A5DDF" w:rsidRDefault="001A6B8D" w:rsidP="00C1794F">
      <w:pPr>
        <w:rPr>
          <w:rFonts w:cstheme="minorHAnsi"/>
          <w:color w:val="000000"/>
          <w:shd w:val="clear" w:color="auto" w:fill="FFFFFF"/>
        </w:rPr>
      </w:pPr>
    </w:p>
    <w:p w14:paraId="00C6A22B" w14:textId="5BE6BB9C" w:rsidR="00CD0CFC" w:rsidRPr="007A5DDF" w:rsidRDefault="00CD0CFC" w:rsidP="00C1794F">
      <w:pPr>
        <w:rPr>
          <w:rFonts w:cstheme="minorHAnsi"/>
          <w:i/>
          <w:iCs/>
        </w:rPr>
      </w:pPr>
      <w:r w:rsidRPr="007A5DDF">
        <w:rPr>
          <w:rFonts w:cstheme="minorHAnsi"/>
          <w:color w:val="000000"/>
          <w:shd w:val="clear" w:color="auto" w:fill="FFFFFF"/>
        </w:rPr>
        <w:t>Student Name and Signature:  _________________________________________________</w:t>
      </w:r>
    </w:p>
    <w:p w14:paraId="01029F3B" w14:textId="77777777" w:rsidR="001A6B8D" w:rsidRPr="007A5DDF" w:rsidRDefault="001A6B8D" w:rsidP="00CD0CFC">
      <w:pPr>
        <w:rPr>
          <w:rFonts w:cstheme="minorHAnsi"/>
          <w:color w:val="000000"/>
          <w:sz w:val="21"/>
          <w:szCs w:val="21"/>
          <w:shd w:val="clear" w:color="auto" w:fill="FFFFFF"/>
        </w:rPr>
      </w:pPr>
    </w:p>
    <w:p w14:paraId="6E64CC1C" w14:textId="5CC15C66" w:rsidR="00CD0CFC" w:rsidRPr="007A5DDF" w:rsidRDefault="00CD0CFC" w:rsidP="00CD0CFC">
      <w:pPr>
        <w:rPr>
          <w:rFonts w:cstheme="minorHAnsi"/>
          <w:i/>
          <w:iCs/>
        </w:rPr>
      </w:pPr>
      <w:r w:rsidRPr="007A5DDF">
        <w:rPr>
          <w:rFonts w:cstheme="minorHAnsi"/>
          <w:color w:val="000000"/>
          <w:sz w:val="21"/>
          <w:szCs w:val="21"/>
          <w:shd w:val="clear" w:color="auto" w:fill="FFFFFF"/>
        </w:rPr>
        <w:t>Student Name and Signature:  _________________________________________________</w:t>
      </w:r>
    </w:p>
    <w:p w14:paraId="5671FF87" w14:textId="77777777" w:rsidR="00CD0CFC" w:rsidRPr="007A5DDF" w:rsidRDefault="00CD0CFC" w:rsidP="00C1794F">
      <w:pPr>
        <w:rPr>
          <w:rFonts w:cstheme="minorHAnsi"/>
          <w:i/>
          <w:iCs/>
        </w:rPr>
      </w:pPr>
    </w:p>
    <w:sectPr w:rsidR="00CD0CFC" w:rsidRPr="007A5D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96007"/>
    <w:multiLevelType w:val="hybridMultilevel"/>
    <w:tmpl w:val="A60A408A"/>
    <w:lvl w:ilvl="0" w:tplc="A00693B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2518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zNDcxN7c0tTRT0lEKTi0uzszPAykwrAUAhYAcgiwAAAA="/>
  </w:docVars>
  <w:rsids>
    <w:rsidRoot w:val="00E255F6"/>
    <w:rsid w:val="00072CEE"/>
    <w:rsid w:val="0007368C"/>
    <w:rsid w:val="0013753D"/>
    <w:rsid w:val="001A6B8D"/>
    <w:rsid w:val="001E1972"/>
    <w:rsid w:val="002562EB"/>
    <w:rsid w:val="002A4B9E"/>
    <w:rsid w:val="002A5247"/>
    <w:rsid w:val="004A09AD"/>
    <w:rsid w:val="004C3A50"/>
    <w:rsid w:val="005746BA"/>
    <w:rsid w:val="00577693"/>
    <w:rsid w:val="005F25C4"/>
    <w:rsid w:val="006D4C19"/>
    <w:rsid w:val="006F0A8E"/>
    <w:rsid w:val="00710D82"/>
    <w:rsid w:val="007A5DDF"/>
    <w:rsid w:val="007E5DAF"/>
    <w:rsid w:val="009841D0"/>
    <w:rsid w:val="009C56B3"/>
    <w:rsid w:val="009F4270"/>
    <w:rsid w:val="00AB1779"/>
    <w:rsid w:val="00AF5602"/>
    <w:rsid w:val="00B43DAC"/>
    <w:rsid w:val="00B608C3"/>
    <w:rsid w:val="00B703A4"/>
    <w:rsid w:val="00C046A7"/>
    <w:rsid w:val="00C1794F"/>
    <w:rsid w:val="00CD0CFC"/>
    <w:rsid w:val="00CD2504"/>
    <w:rsid w:val="00CD4194"/>
    <w:rsid w:val="00CE3ED6"/>
    <w:rsid w:val="00CF28B6"/>
    <w:rsid w:val="00E022E5"/>
    <w:rsid w:val="00E255F6"/>
    <w:rsid w:val="00E53E20"/>
    <w:rsid w:val="00E766D0"/>
    <w:rsid w:val="00F26EE5"/>
    <w:rsid w:val="00FB5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B08F7"/>
  <w15:chartTrackingRefBased/>
  <w15:docId w15:val="{0E777B4E-E861-4AAE-A841-C1265837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D4194"/>
    <w:pPr>
      <w:spacing w:before="100" w:beforeAutospacing="1" w:after="100" w:afterAutospacing="1" w:line="240" w:lineRule="auto"/>
      <w:jc w:val="center"/>
      <w:outlineLvl w:val="0"/>
    </w:pPr>
    <w:rPr>
      <w:rFonts w:eastAsia="Times New Roman" w:cstheme="minorHAnsi"/>
      <w:b/>
      <w:bCs/>
      <w:kern w:val="36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4194"/>
    <w:pPr>
      <w:keepNext/>
      <w:keepLines/>
      <w:spacing w:before="40" w:after="0"/>
      <w:outlineLvl w:val="1"/>
    </w:pPr>
    <w:rPr>
      <w:rFonts w:eastAsiaTheme="majorEastAsia" w:cstheme="minorHAnsi"/>
      <w:color w:val="000000" w:themeColor="text1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4194"/>
    <w:rPr>
      <w:rFonts w:eastAsia="Times New Roman" w:cstheme="minorHAnsi"/>
      <w:b/>
      <w:bCs/>
      <w:kern w:val="36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D4194"/>
    <w:rPr>
      <w:rFonts w:eastAsiaTheme="majorEastAsia" w:cstheme="minorHAnsi"/>
      <w:color w:val="000000" w:themeColor="text1"/>
      <w:sz w:val="32"/>
      <w:szCs w:val="32"/>
      <w:u w:val="single"/>
    </w:rPr>
  </w:style>
  <w:style w:type="paragraph" w:styleId="NormalWeb">
    <w:name w:val="Normal (Web)"/>
    <w:basedOn w:val="Normal"/>
    <w:uiPriority w:val="99"/>
    <w:unhideWhenUsed/>
    <w:rsid w:val="009C56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C56B3"/>
  </w:style>
  <w:style w:type="paragraph" w:styleId="ListParagraph">
    <w:name w:val="List Paragraph"/>
    <w:basedOn w:val="Normal"/>
    <w:uiPriority w:val="34"/>
    <w:qFormat/>
    <w:rsid w:val="004C3A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2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oermann</dc:creator>
  <cp:keywords/>
  <dc:description/>
  <cp:lastModifiedBy>David Doermann</cp:lastModifiedBy>
  <cp:revision>35</cp:revision>
  <dcterms:created xsi:type="dcterms:W3CDTF">2022-08-28T18:23:00Z</dcterms:created>
  <dcterms:modified xsi:type="dcterms:W3CDTF">2022-08-28T19:29:00Z</dcterms:modified>
</cp:coreProperties>
</file>